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7587A" w:rsidP="0007587A" w:rsidRDefault="002B4542" w14:paraId="7C0DEAF4" w14:textId="55DF3FA3">
      <w:pPr>
        <w:pStyle w:val="Title"/>
        <w:jc w:val="center"/>
      </w:pPr>
      <w:r>
        <w:t>N</w:t>
      </w:r>
      <w:r w:rsidR="2EB8B2A7">
        <w:t>ourish</w:t>
      </w:r>
      <w:r w:rsidR="0007587A">
        <w:t xml:space="preserve"> </w:t>
      </w:r>
      <w:r>
        <w:br/>
      </w:r>
      <w:r w:rsidRPr="3CD30B2C" w:rsidR="001F0471">
        <w:rPr>
          <w:rStyle w:val="Heading2Char"/>
        </w:rPr>
        <w:t>Post</w:t>
      </w:r>
      <w:r w:rsidRPr="3CD30B2C" w:rsidR="00654727">
        <w:rPr>
          <w:rStyle w:val="Heading2Char"/>
        </w:rPr>
        <w:t>-</w:t>
      </w:r>
      <w:r w:rsidRPr="3CD30B2C">
        <w:rPr>
          <w:rStyle w:val="Heading2Char"/>
        </w:rPr>
        <w:t>Program</w:t>
      </w:r>
      <w:r w:rsidRPr="3CD30B2C" w:rsidR="001F0471">
        <w:rPr>
          <w:rStyle w:val="Heading2Char"/>
        </w:rPr>
        <w:t xml:space="preserve"> Questionnaire</w:t>
      </w:r>
    </w:p>
    <w:p w:rsidR="00291187" w:rsidP="0069218B" w:rsidRDefault="00291187" w14:paraId="7DF987A5" w14:textId="455F9315">
      <w:pPr>
        <w:spacing w:after="0" w:line="240" w:lineRule="auto"/>
      </w:pPr>
      <w:r>
        <w:br/>
      </w:r>
      <w:r>
        <w:t>Please take a moment to fill out the post-</w:t>
      </w:r>
      <w:r w:rsidR="002B4542">
        <w:t>program</w:t>
      </w:r>
      <w:r>
        <w:t xml:space="preserve"> survey for </w:t>
      </w:r>
      <w:r w:rsidRPr="3CD30B2C" w:rsidR="002B4542">
        <w:rPr>
          <w:b/>
          <w:bCs/>
        </w:rPr>
        <w:t>N</w:t>
      </w:r>
      <w:r w:rsidRPr="3CD30B2C" w:rsidR="065FAB0E">
        <w:rPr>
          <w:b/>
          <w:bCs/>
        </w:rPr>
        <w:t>ourish</w:t>
      </w:r>
      <w:r w:rsidRPr="3CD30B2C">
        <w:rPr>
          <w:i/>
          <w:iCs/>
        </w:rPr>
        <w:t>.</w:t>
      </w:r>
      <w:r>
        <w:t xml:space="preserve"> We greatly appreciate your thoughts about your experience.</w:t>
      </w:r>
    </w:p>
    <w:p w:rsidR="00E15DB4" w:rsidP="0069218B" w:rsidRDefault="00E15DB4" w14:paraId="57F44A0A" w14:textId="2B6BF37C">
      <w:pPr>
        <w:spacing w:after="0" w:line="240" w:lineRule="auto"/>
      </w:pPr>
    </w:p>
    <w:p w:rsidRPr="000062B6" w:rsidR="00FE1ABB" w:rsidP="0069218B" w:rsidRDefault="00FE1ABB" w14:paraId="676899F0" w14:textId="77777777">
      <w:pPr>
        <w:spacing w:after="0" w:line="240" w:lineRule="auto"/>
      </w:pPr>
    </w:p>
    <w:p w:rsidRPr="00FE1ABB" w:rsidR="00291187" w:rsidP="0069218B" w:rsidRDefault="00291187" w14:paraId="68D5CA29" w14:textId="12EF6757">
      <w:pPr>
        <w:spacing w:after="0" w:line="240" w:lineRule="auto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 w:rsidR="00283567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0" w:type="auto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10"/>
        <w:gridCol w:w="1308"/>
        <w:gridCol w:w="1308"/>
        <w:gridCol w:w="1974"/>
        <w:gridCol w:w="857"/>
        <w:gridCol w:w="1794"/>
      </w:tblGrid>
      <w:tr w:rsidRPr="000062B6" w:rsidR="00291187" w:rsidTr="3CD30B2C" w14:paraId="46EBFCCF" w14:textId="77777777">
        <w:trPr>
          <w:trHeight w:val="750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3CD30B2C" w:rsidRDefault="6377DA60" w14:paraId="6CB98599" w14:textId="6C867BE4">
            <w:pPr>
              <w:spacing w:line="240" w:lineRule="auto"/>
              <w:rPr>
                <w:i/>
                <w:iCs/>
              </w:rPr>
            </w:pPr>
            <w:r>
              <w:t>I</w:t>
            </w:r>
            <w:r w:rsidR="002B4542">
              <w:t xml:space="preserve"> feel that </w:t>
            </w:r>
            <w:r w:rsidR="4F85A19D">
              <w:t xml:space="preserve">the </w:t>
            </w:r>
            <w:r w:rsidR="39A67AE0">
              <w:t>nutrition</w:t>
            </w:r>
            <w:r w:rsidR="21166B30">
              <w:t xml:space="preserve"> program was worthwhile and</w:t>
            </w:r>
            <w:r w:rsidR="48387A23">
              <w:t xml:space="preserve"> </w:t>
            </w:r>
            <w:r w:rsidR="4CE36A6B">
              <w:t>valuable</w:t>
            </w:r>
            <w:r w:rsidR="16A81D7F">
              <w:t>.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0069218B" w:rsidRDefault="00291187" w14:paraId="24471E58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0069218B" w:rsidRDefault="00291187" w14:paraId="5763CED7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0069218B" w:rsidRDefault="00291187" w14:paraId="2B02E2C7" w14:textId="77777777">
            <w:pPr>
              <w:spacing w:line="240" w:lineRule="auto"/>
            </w:pPr>
            <w:r w:rsidRPr="000062B6">
              <w:t>Neither agree nor disagree</w:t>
            </w: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0069218B" w:rsidRDefault="00291187" w14:paraId="28C2A983" w14:textId="77777777">
            <w:pPr>
              <w:spacing w:line="240" w:lineRule="auto"/>
            </w:pPr>
            <w:r w:rsidRPr="000062B6">
              <w:t>Agree</w:t>
            </w:r>
          </w:p>
          <w:p w:rsidRPr="000062B6" w:rsidR="00291187" w:rsidP="0069218B" w:rsidRDefault="00291187" w14:paraId="4EEDC96D" w14:textId="77777777">
            <w:pPr>
              <w:spacing w:line="240" w:lineRule="auto"/>
            </w:pP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0069218B" w:rsidRDefault="00291187" w14:paraId="13553557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3CD30B2C" w14:paraId="6A2A046F" w14:textId="77777777">
        <w:trPr>
          <w:trHeight w:val="683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291187" w:rsidP="0069218B" w:rsidRDefault="4CE36A6B" w14:paraId="01813F46" w14:textId="77777777">
            <w:pPr>
              <w:spacing w:line="240" w:lineRule="auto"/>
            </w:pPr>
            <w:r>
              <w:t xml:space="preserve">I am aware of </w:t>
            </w:r>
            <w:r w:rsidR="21BC7F46">
              <w:t>foods I can choose</w:t>
            </w:r>
            <w:r>
              <w:t xml:space="preserve"> that </w:t>
            </w:r>
            <w:r w:rsidR="1FF32384">
              <w:t>will</w:t>
            </w:r>
            <w:r>
              <w:t xml:space="preserve"> enhance </w:t>
            </w:r>
            <w:r w:rsidR="5E20A5BC">
              <w:t>my wellbeing</w:t>
            </w:r>
            <w:r w:rsidR="0EE68855">
              <w:t>.</w:t>
            </w:r>
          </w:p>
          <w:p w:rsidRPr="000062B6" w:rsidR="00FD6302" w:rsidP="0069218B" w:rsidRDefault="00FD6302" w14:paraId="664E5F7F" w14:textId="654ACC01">
            <w:pPr>
              <w:spacing w:line="240" w:lineRule="auto"/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291187" w:rsidP="0069218B" w:rsidRDefault="00291187" w14:paraId="67B28438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291187" w:rsidP="0069218B" w:rsidRDefault="00291187" w14:paraId="46874690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291187" w:rsidP="0069218B" w:rsidRDefault="00291187" w14:paraId="4EAAE392" w14:textId="77777777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291187" w:rsidP="0069218B" w:rsidRDefault="00291187" w14:paraId="0CE9290A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291187" w:rsidP="0069218B" w:rsidRDefault="00291187" w14:paraId="67D825AB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3CD30B2C" w14:paraId="10B40772" w14:textId="77777777">
        <w:trPr>
          <w:trHeight w:val="765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="00291187" w:rsidP="0069218B" w:rsidRDefault="4CE36A6B" w14:paraId="7D8BAA88" w14:textId="77777777">
            <w:pPr>
              <w:spacing w:line="240" w:lineRule="auto"/>
            </w:pPr>
            <w:r>
              <w:t xml:space="preserve">I am confident in my ability to </w:t>
            </w:r>
            <w:r w:rsidR="3783E4EA">
              <w:t>adjust</w:t>
            </w:r>
            <w:r>
              <w:t xml:space="preserve"> </w:t>
            </w:r>
            <w:r w:rsidR="7C0B2E5D">
              <w:t>what I eat to benefit my longevity</w:t>
            </w:r>
            <w:r w:rsidR="2A504DBA">
              <w:t>.</w:t>
            </w:r>
          </w:p>
          <w:p w:rsidRPr="000062B6" w:rsidR="00FD6302" w:rsidP="0069218B" w:rsidRDefault="00FD6302" w14:paraId="68F90511" w14:textId="56650C09">
            <w:pPr>
              <w:spacing w:line="240" w:lineRule="auto"/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0069218B" w:rsidRDefault="00291187" w14:paraId="344448D9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0069218B" w:rsidRDefault="00291187" w14:paraId="3AAB8759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0069218B" w:rsidRDefault="00291187" w14:paraId="617424FE" w14:textId="77777777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0069218B" w:rsidRDefault="00291187" w14:paraId="3FBBFEF0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</w:tcPr>
          <w:p w:rsidRPr="000062B6" w:rsidR="00291187" w:rsidP="0069218B" w:rsidRDefault="00291187" w14:paraId="2A300EC9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3CD30B2C" w14:paraId="6C3B6A10" w14:textId="77777777"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291187" w:rsidP="0069218B" w:rsidRDefault="1B098AB3" w14:paraId="6D56C620" w14:textId="77777777">
            <w:pPr>
              <w:spacing w:line="240" w:lineRule="auto"/>
            </w:pPr>
            <w:r>
              <w:t xml:space="preserve">I </w:t>
            </w:r>
            <w:r w:rsidR="0958ABAF">
              <w:t>believe</w:t>
            </w:r>
            <w:r>
              <w:t xml:space="preserve"> </w:t>
            </w:r>
            <w:r w:rsidR="73A8FC9F">
              <w:t xml:space="preserve">that </w:t>
            </w:r>
            <w:r>
              <w:t xml:space="preserve">I </w:t>
            </w:r>
            <w:r w:rsidR="66B3A0D0">
              <w:t>enhance</w:t>
            </w:r>
            <w:r w:rsidR="6735CD40">
              <w:t>d</w:t>
            </w:r>
            <w:r>
              <w:t xml:space="preserve"> </w:t>
            </w:r>
            <w:r w:rsidR="15AECB64">
              <w:t xml:space="preserve">my </w:t>
            </w:r>
            <w:r w:rsidR="32613C37">
              <w:t>nutrition</w:t>
            </w:r>
            <w:r w:rsidR="15AECB64">
              <w:t xml:space="preserve"> during this program.</w:t>
            </w:r>
          </w:p>
          <w:p w:rsidRPr="000062B6" w:rsidR="00FD6302" w:rsidP="0069218B" w:rsidRDefault="00FD6302" w14:paraId="658E4C65" w14:textId="721A12F9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291187" w:rsidP="0069218B" w:rsidRDefault="00291187" w14:paraId="1F15B06F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291187" w:rsidP="0069218B" w:rsidRDefault="00291187" w14:paraId="1E1E61D3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291187" w:rsidP="0069218B" w:rsidRDefault="00291187" w14:paraId="0E9BAAC8" w14:textId="77777777">
            <w:pPr>
              <w:spacing w:line="240" w:lineRule="auto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291187" w:rsidP="0069218B" w:rsidRDefault="00291187" w14:paraId="04F366F1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2B6" w:rsidR="00291187" w:rsidP="0069218B" w:rsidRDefault="00291187" w14:paraId="08C0EC71" w14:textId="77777777">
            <w:pPr>
              <w:spacing w:line="240" w:lineRule="auto"/>
            </w:pPr>
            <w:r w:rsidRPr="000062B6">
              <w:t>Strongly Agree</w:t>
            </w:r>
          </w:p>
        </w:tc>
      </w:tr>
    </w:tbl>
    <w:p w:rsidRPr="000062B6" w:rsidR="00291187" w:rsidP="0069218B" w:rsidRDefault="00291187" w14:paraId="74F45C30" w14:textId="77777777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:rsidR="00283567" w:rsidP="0069218B" w:rsidRDefault="00283567" w14:paraId="3C54F579" w14:textId="77777777">
      <w:pPr>
        <w:spacing w:after="0" w:line="240" w:lineRule="auto"/>
      </w:pPr>
    </w:p>
    <w:p w:rsidRPr="000062B6" w:rsidR="00291187" w:rsidP="0069218B" w:rsidRDefault="00291187" w14:paraId="5D81A5CE" w14:textId="5CDE24B5">
      <w:pPr>
        <w:spacing w:after="0" w:line="240" w:lineRule="auto"/>
      </w:pPr>
      <w:r>
        <w:t>What did you like most about the</w:t>
      </w:r>
      <w:r w:rsidRPr="3CD30B2C">
        <w:rPr>
          <w:b/>
          <w:bCs/>
        </w:rPr>
        <w:t xml:space="preserve"> </w:t>
      </w:r>
      <w:r w:rsidRPr="3CD30B2C" w:rsidR="00E9152C">
        <w:rPr>
          <w:b/>
          <w:bCs/>
        </w:rPr>
        <w:t>N</w:t>
      </w:r>
      <w:r w:rsidRPr="3CD30B2C" w:rsidR="1C0B4550">
        <w:rPr>
          <w:b/>
          <w:bCs/>
        </w:rPr>
        <w:t>ourish</w:t>
      </w:r>
      <w:r w:rsidRPr="3CD30B2C" w:rsidR="00E9152C">
        <w:rPr>
          <w:b/>
          <w:bCs/>
        </w:rPr>
        <w:t xml:space="preserve"> </w:t>
      </w:r>
      <w:r w:rsidR="00E9152C">
        <w:t>program</w:t>
      </w:r>
      <w:r>
        <w:t>?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790"/>
      </w:tblGrid>
      <w:tr w:rsidR="00C94278" w:rsidTr="00B5142A" w14:paraId="3E3E7312" w14:textId="77777777">
        <w:tc>
          <w:tcPr>
            <w:tcW w:w="10790" w:type="dxa"/>
            <w:tcBorders>
              <w:bottom w:val="single" w:color="auto" w:sz="4" w:space="0"/>
            </w:tcBorders>
          </w:tcPr>
          <w:p w:rsidR="00C94278" w:rsidP="0069218B" w:rsidRDefault="00C94278" w14:paraId="6510640F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40DB75A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:rsidTr="00B5142A" w14:paraId="010F8772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C94278" w:rsidP="0069218B" w:rsidRDefault="00C94278" w14:paraId="7CD151BA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053944C2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:rsidTr="00B5142A" w14:paraId="3885AD54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C94278" w:rsidP="0069218B" w:rsidRDefault="00C94278" w14:paraId="4BCBC009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6292E5C5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7035D" w:rsidTr="00B5142A" w14:paraId="5CE256E7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87035D" w:rsidP="0069218B" w:rsidRDefault="0087035D" w14:paraId="3C3977A0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87035D" w:rsidP="0069218B" w:rsidRDefault="0087035D" w14:paraId="758A7CCA" w14:textId="722CD02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:rsidRPr="000062B6" w:rsidR="00291187" w:rsidP="0069218B" w:rsidRDefault="00291187" w14:paraId="568EB0CF" w14:textId="3157A514">
      <w:pPr>
        <w:spacing w:after="0" w:line="240" w:lineRule="auto"/>
      </w:pPr>
      <w:r>
        <w:br/>
      </w:r>
      <w:r>
        <w:br/>
      </w:r>
      <w:r w:rsidR="00291187">
        <w:rPr/>
        <w:t>What changes or additions would you recommend for the</w:t>
      </w:r>
      <w:r w:rsidRPr="61753392" w:rsidR="00291187">
        <w:rPr>
          <w:b w:val="1"/>
          <w:bCs w:val="1"/>
        </w:rPr>
        <w:t xml:space="preserve"> </w:t>
      </w:r>
      <w:r w:rsidRPr="61753392" w:rsidR="0087035D">
        <w:rPr>
          <w:b w:val="1"/>
          <w:bCs w:val="1"/>
        </w:rPr>
        <w:t>N</w:t>
      </w:r>
      <w:r w:rsidRPr="61753392" w:rsidR="433F70D9">
        <w:rPr>
          <w:b w:val="1"/>
          <w:bCs w:val="1"/>
        </w:rPr>
        <w:t>ourish</w:t>
      </w:r>
      <w:r w:rsidRPr="61753392" w:rsidR="0087035D">
        <w:rPr>
          <w:b w:val="1"/>
          <w:bCs w:val="1"/>
        </w:rPr>
        <w:t xml:space="preserve"> </w:t>
      </w:r>
      <w:r w:rsidR="0087035D">
        <w:rPr/>
        <w:t>program</w:t>
      </w:r>
      <w:r w:rsidR="00291187">
        <w:rPr/>
        <w:t>?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790"/>
      </w:tblGrid>
      <w:tr w:rsidR="0069218B" w:rsidTr="00B5142A" w14:paraId="31BF37A7" w14:textId="77777777">
        <w:tc>
          <w:tcPr>
            <w:tcW w:w="10790" w:type="dxa"/>
            <w:tcBorders>
              <w:bottom w:val="single" w:color="auto" w:sz="4" w:space="0"/>
            </w:tcBorders>
          </w:tcPr>
          <w:p w:rsidR="0069218B" w:rsidP="0069218B" w:rsidRDefault="0069218B" w14:paraId="7D498AF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69218B" w:rsidP="0069218B" w:rsidRDefault="0069218B" w14:paraId="096639AC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:rsidTr="00B5142A" w14:paraId="66EFADEC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69218B" w:rsidP="0069218B" w:rsidRDefault="0069218B" w14:paraId="0FC6D60A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69218B" w:rsidP="0069218B" w:rsidRDefault="0069218B" w14:paraId="5A0E0557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:rsidTr="00B5142A" w14:paraId="10DB9030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69218B" w:rsidP="0069218B" w:rsidRDefault="0069218B" w14:paraId="13F03657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69218B" w:rsidP="0069218B" w:rsidRDefault="0069218B" w14:paraId="016167E6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679F1" w:rsidTr="00B5142A" w14:paraId="0C4BE567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7679F1" w:rsidP="0069218B" w:rsidRDefault="007679F1" w14:paraId="2D857992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7679F1" w:rsidP="0069218B" w:rsidRDefault="007679F1" w14:paraId="7855BD4B" w14:textId="56AC5D5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:rsidRPr="006536B1" w:rsidR="00291187" w:rsidP="0069218B" w:rsidRDefault="00291187" w14:paraId="0B52AE68" w14:textId="09EB8578">
      <w:pPr>
        <w:spacing w:after="0" w:line="240" w:lineRule="auto"/>
      </w:pPr>
    </w:p>
    <w:sectPr w:rsidRPr="006536B1" w:rsidR="00291187" w:rsidSect="009316C8">
      <w:footerReference w:type="default" r:id="rId11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C346B" w:rsidP="00AC1219" w:rsidRDefault="009C346B" w14:paraId="28EEC1F0" w14:textId="77777777">
      <w:pPr>
        <w:spacing w:after="0" w:line="240" w:lineRule="auto"/>
      </w:pPr>
      <w:r>
        <w:separator/>
      </w:r>
    </w:p>
  </w:endnote>
  <w:endnote w:type="continuationSeparator" w:id="0">
    <w:p w:rsidR="009C346B" w:rsidP="00AC1219" w:rsidRDefault="009C346B" w14:paraId="1ED415F9" w14:textId="77777777">
      <w:pPr>
        <w:spacing w:after="0" w:line="240" w:lineRule="auto"/>
      </w:pPr>
      <w:r>
        <w:continuationSeparator/>
      </w:r>
    </w:p>
  </w:endnote>
  <w:endnote w:type="continuationNotice" w:id="1">
    <w:p w:rsidR="009C346B" w:rsidRDefault="009C346B" w14:paraId="5BF894D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26352" w:rsidRDefault="00426352" w14:paraId="13821CE0" w14:textId="1DA97920">
    <w:pPr>
      <w:pStyle w:val="Footer"/>
      <w:jc w:val="right"/>
    </w:pPr>
  </w:p>
  <w:p w:rsidR="00AC1219" w:rsidP="00426352" w:rsidRDefault="3CD30B2C" w14:paraId="2FE5E226" w14:textId="6AAB8556">
    <w:pPr>
      <w:pStyle w:val="Footer"/>
    </w:pPr>
    <w:r w:rsidR="61753392">
      <w:drawing>
        <wp:inline wp14:editId="61753392" wp14:anchorId="51271546">
          <wp:extent cx="2328033" cy="457200"/>
          <wp:effectExtent l="0" t="0" r="0" b="0"/>
          <wp:docPr id="3" name="Picture 3" descr="A picture containing text, clipart&#10;&#10;Description automatically generated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/>
                  <pic:cNvPicPr/>
                </pic:nvPicPr>
                <pic:blipFill>
                  <a:blip r:embed="R8e1d2c0c75774efc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C346B" w:rsidP="00AC1219" w:rsidRDefault="009C346B" w14:paraId="1B3B3956" w14:textId="77777777">
      <w:pPr>
        <w:spacing w:after="0" w:line="240" w:lineRule="auto"/>
      </w:pPr>
      <w:r>
        <w:separator/>
      </w:r>
    </w:p>
  </w:footnote>
  <w:footnote w:type="continuationSeparator" w:id="0">
    <w:p w:rsidR="009C346B" w:rsidP="00AC1219" w:rsidRDefault="009C346B" w14:paraId="6496DD9F" w14:textId="77777777">
      <w:pPr>
        <w:spacing w:after="0" w:line="240" w:lineRule="auto"/>
      </w:pPr>
      <w:r>
        <w:continuationSeparator/>
      </w:r>
    </w:p>
  </w:footnote>
  <w:footnote w:type="continuationNotice" w:id="1">
    <w:p w:rsidR="009C346B" w:rsidRDefault="009C346B" w14:paraId="2AB5419B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220CE"/>
    <w:rsid w:val="001607A6"/>
    <w:rsid w:val="001B3BEB"/>
    <w:rsid w:val="001B6959"/>
    <w:rsid w:val="001D2867"/>
    <w:rsid w:val="001F0471"/>
    <w:rsid w:val="001F6E2F"/>
    <w:rsid w:val="00236472"/>
    <w:rsid w:val="00252402"/>
    <w:rsid w:val="00283567"/>
    <w:rsid w:val="00291187"/>
    <w:rsid w:val="002A6EC8"/>
    <w:rsid w:val="002B4542"/>
    <w:rsid w:val="002D323E"/>
    <w:rsid w:val="002F6C1D"/>
    <w:rsid w:val="00330E85"/>
    <w:rsid w:val="0038713C"/>
    <w:rsid w:val="003A15AE"/>
    <w:rsid w:val="00426352"/>
    <w:rsid w:val="00432A5C"/>
    <w:rsid w:val="004840EE"/>
    <w:rsid w:val="0049689B"/>
    <w:rsid w:val="004C01CA"/>
    <w:rsid w:val="004D024C"/>
    <w:rsid w:val="00563D3E"/>
    <w:rsid w:val="005804A7"/>
    <w:rsid w:val="005837D5"/>
    <w:rsid w:val="0063712E"/>
    <w:rsid w:val="006536B1"/>
    <w:rsid w:val="00654727"/>
    <w:rsid w:val="0069218B"/>
    <w:rsid w:val="00730486"/>
    <w:rsid w:val="00754A63"/>
    <w:rsid w:val="007679F1"/>
    <w:rsid w:val="007743E5"/>
    <w:rsid w:val="007951A2"/>
    <w:rsid w:val="008436AF"/>
    <w:rsid w:val="0087035D"/>
    <w:rsid w:val="00897030"/>
    <w:rsid w:val="008F2E56"/>
    <w:rsid w:val="00901C29"/>
    <w:rsid w:val="009021A0"/>
    <w:rsid w:val="00907FC6"/>
    <w:rsid w:val="009316C8"/>
    <w:rsid w:val="00952F9D"/>
    <w:rsid w:val="00957EFA"/>
    <w:rsid w:val="0098446F"/>
    <w:rsid w:val="009C346B"/>
    <w:rsid w:val="009C629D"/>
    <w:rsid w:val="00AC1219"/>
    <w:rsid w:val="00AE67F0"/>
    <w:rsid w:val="00B5142A"/>
    <w:rsid w:val="00C07D1F"/>
    <w:rsid w:val="00C24494"/>
    <w:rsid w:val="00C52471"/>
    <w:rsid w:val="00C94278"/>
    <w:rsid w:val="00CA18D6"/>
    <w:rsid w:val="00CA778C"/>
    <w:rsid w:val="00CE7BE2"/>
    <w:rsid w:val="00D22275"/>
    <w:rsid w:val="00D519E0"/>
    <w:rsid w:val="00E01593"/>
    <w:rsid w:val="00E15DB4"/>
    <w:rsid w:val="00E9152C"/>
    <w:rsid w:val="00EC571B"/>
    <w:rsid w:val="00F11117"/>
    <w:rsid w:val="00F136A8"/>
    <w:rsid w:val="00F40276"/>
    <w:rsid w:val="00F4234A"/>
    <w:rsid w:val="00F8423A"/>
    <w:rsid w:val="00FD6302"/>
    <w:rsid w:val="00FE1ABB"/>
    <w:rsid w:val="00FF65EA"/>
    <w:rsid w:val="04ED2D57"/>
    <w:rsid w:val="065FAB0E"/>
    <w:rsid w:val="07D60721"/>
    <w:rsid w:val="0958ABAF"/>
    <w:rsid w:val="0D9BC4B6"/>
    <w:rsid w:val="0EE68855"/>
    <w:rsid w:val="12972C64"/>
    <w:rsid w:val="131F30CD"/>
    <w:rsid w:val="13A3F3AC"/>
    <w:rsid w:val="15AECB64"/>
    <w:rsid w:val="16A81D7F"/>
    <w:rsid w:val="16F89ED1"/>
    <w:rsid w:val="1B098AB3"/>
    <w:rsid w:val="1C0B4550"/>
    <w:rsid w:val="1E7C6369"/>
    <w:rsid w:val="1F46E788"/>
    <w:rsid w:val="1FF32384"/>
    <w:rsid w:val="20457C52"/>
    <w:rsid w:val="21166B30"/>
    <w:rsid w:val="21BC7F46"/>
    <w:rsid w:val="2A504DBA"/>
    <w:rsid w:val="2D3E61FB"/>
    <w:rsid w:val="2EB8B2A7"/>
    <w:rsid w:val="2FA2DF4D"/>
    <w:rsid w:val="303FEDC2"/>
    <w:rsid w:val="32613C37"/>
    <w:rsid w:val="3783E4EA"/>
    <w:rsid w:val="39A67AE0"/>
    <w:rsid w:val="3A3F2D4D"/>
    <w:rsid w:val="3CD30B2C"/>
    <w:rsid w:val="3E26C903"/>
    <w:rsid w:val="40911920"/>
    <w:rsid w:val="433F70D9"/>
    <w:rsid w:val="4593AC29"/>
    <w:rsid w:val="47169054"/>
    <w:rsid w:val="48387A23"/>
    <w:rsid w:val="4CE36A6B"/>
    <w:rsid w:val="4E221BA9"/>
    <w:rsid w:val="4F85A19D"/>
    <w:rsid w:val="545FA4E6"/>
    <w:rsid w:val="554C027C"/>
    <w:rsid w:val="5E20A5BC"/>
    <w:rsid w:val="61753392"/>
    <w:rsid w:val="6377DA60"/>
    <w:rsid w:val="64146655"/>
    <w:rsid w:val="64359344"/>
    <w:rsid w:val="66B3A0D0"/>
    <w:rsid w:val="6735CD40"/>
    <w:rsid w:val="6DFC5242"/>
    <w:rsid w:val="70E78CDE"/>
    <w:rsid w:val="73A8FC9F"/>
    <w:rsid w:val="767AF9F1"/>
    <w:rsid w:val="7827D2AB"/>
    <w:rsid w:val="7C0B2E5D"/>
    <w:rsid w:val="7D46324B"/>
    <w:rsid w:val="7E7DEBD2"/>
    <w:rsid w:val="7FF8B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26C5F4E9-7742-4DEF-A602-743C14B0AFB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8e1d2c0c75774ef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E7AA6F-1C8A-4D16-814E-06256EA7A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Tracy Jose</lastModifiedBy>
  <revision>46</revision>
  <dcterms:created xsi:type="dcterms:W3CDTF">2020-12-23T02:28:00.0000000Z</dcterms:created>
  <dcterms:modified xsi:type="dcterms:W3CDTF">2021-05-05T15:06:51.782242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